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29CDD9" w14:textId="4A65ECDF" w:rsidR="00DE223B" w:rsidRDefault="00742F09" w:rsidP="00DE223B">
      <w:pPr>
        <w:pStyle w:val="Formal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[INSERT RESPECTIVE TO/FROM ADDRESS DETAILS </w:t>
      </w:r>
      <w:r w:rsidR="00B77865">
        <w:rPr>
          <w:rFonts w:asciiTheme="minorHAnsi" w:hAnsiTheme="minorHAnsi" w:cstheme="minorHAnsi"/>
          <w:b/>
          <w:bCs/>
        </w:rPr>
        <w:t xml:space="preserve">(NOTING WE ARE TARGETING THE MP’S ELECTORATE ADDRESS) </w:t>
      </w:r>
      <w:r>
        <w:rPr>
          <w:rFonts w:asciiTheme="minorHAnsi" w:hAnsiTheme="minorHAnsi" w:cstheme="minorHAnsi"/>
          <w:b/>
          <w:bCs/>
        </w:rPr>
        <w:t>AND DATE</w:t>
      </w:r>
      <w:r w:rsidR="00B77865">
        <w:rPr>
          <w:rFonts w:asciiTheme="minorHAnsi" w:hAnsiTheme="minorHAnsi" w:cstheme="minorHAnsi"/>
          <w:b/>
          <w:bCs/>
        </w:rPr>
        <w:t xml:space="preserve"> – USE ORGANISATIONAL LETTERHEAD IF ONE EXISTS</w:t>
      </w:r>
      <w:r>
        <w:rPr>
          <w:rFonts w:asciiTheme="minorHAnsi" w:hAnsiTheme="minorHAnsi" w:cstheme="minorHAnsi"/>
          <w:b/>
          <w:bCs/>
        </w:rPr>
        <w:t>]</w:t>
      </w:r>
    </w:p>
    <w:p w14:paraId="3929CDDA" w14:textId="77777777" w:rsidR="00742F09" w:rsidRDefault="00742F09" w:rsidP="00DE223B">
      <w:pPr>
        <w:pStyle w:val="Formal"/>
        <w:rPr>
          <w:rFonts w:asciiTheme="minorHAnsi" w:hAnsiTheme="minorHAnsi" w:cstheme="minorHAnsi"/>
          <w:bCs/>
        </w:rPr>
      </w:pPr>
    </w:p>
    <w:p w14:paraId="3929CDDB" w14:textId="2A8B4E8F" w:rsidR="00742F09" w:rsidRDefault="00742F09" w:rsidP="00DE223B">
      <w:pPr>
        <w:pStyle w:val="Formal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Dear [insert </w:t>
      </w:r>
      <w:r w:rsidR="00B77865">
        <w:rPr>
          <w:rFonts w:asciiTheme="minorHAnsi" w:hAnsiTheme="minorHAnsi" w:cstheme="minorHAnsi"/>
          <w:bCs/>
        </w:rPr>
        <w:t xml:space="preserve">their </w:t>
      </w:r>
      <w:r>
        <w:rPr>
          <w:rFonts w:asciiTheme="minorHAnsi" w:hAnsiTheme="minorHAnsi" w:cstheme="minorHAnsi"/>
          <w:bCs/>
        </w:rPr>
        <w:t>title/name]</w:t>
      </w:r>
    </w:p>
    <w:p w14:paraId="3D51880F" w14:textId="77777777" w:rsidR="0076533A" w:rsidRPr="00742F09" w:rsidRDefault="0076533A" w:rsidP="00DE223B">
      <w:pPr>
        <w:pStyle w:val="Formal"/>
        <w:rPr>
          <w:rFonts w:asciiTheme="minorHAnsi" w:hAnsiTheme="minorHAnsi" w:cstheme="minorHAnsi"/>
          <w:bCs/>
        </w:rPr>
      </w:pPr>
    </w:p>
    <w:p w14:paraId="3929CDDC" w14:textId="30FB4E51" w:rsidR="00B77865" w:rsidRDefault="00B77865" w:rsidP="00DE223B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[Insert your organisation’s name</w:t>
      </w:r>
      <w:r w:rsidR="002B0DEE">
        <w:rPr>
          <w:rFonts w:asciiTheme="minorHAnsi" w:hAnsiTheme="minorHAnsi" w:cstheme="minorHAnsi"/>
        </w:rPr>
        <w:t xml:space="preserve"> if relevant</w:t>
      </w:r>
      <w:r>
        <w:rPr>
          <w:rFonts w:asciiTheme="minorHAnsi" w:hAnsiTheme="minorHAnsi" w:cstheme="minorHAnsi"/>
        </w:rPr>
        <w:t xml:space="preserve">] </w:t>
      </w:r>
      <w:r w:rsidR="009771CD">
        <w:rPr>
          <w:rFonts w:asciiTheme="minorHAnsi" w:hAnsiTheme="minorHAnsi" w:cstheme="minorHAnsi"/>
        </w:rPr>
        <w:t>would like to request</w:t>
      </w:r>
      <w:r>
        <w:rPr>
          <w:rFonts w:asciiTheme="minorHAnsi" w:hAnsiTheme="minorHAnsi" w:cstheme="minorHAnsi"/>
        </w:rPr>
        <w:t xml:space="preserve"> a meeting with you as our local MP to </w:t>
      </w:r>
      <w:r w:rsidR="009771CD">
        <w:rPr>
          <w:rFonts w:asciiTheme="minorHAnsi" w:hAnsiTheme="minorHAnsi" w:cstheme="minorHAnsi"/>
        </w:rPr>
        <w:t xml:space="preserve">express our concern </w:t>
      </w:r>
      <w:r w:rsidR="0076533A">
        <w:rPr>
          <w:rFonts w:asciiTheme="minorHAnsi" w:hAnsiTheme="minorHAnsi" w:cstheme="minorHAnsi"/>
        </w:rPr>
        <w:t>over</w:t>
      </w:r>
      <w:r w:rsidR="009771CD">
        <w:rPr>
          <w:rFonts w:asciiTheme="minorHAnsi" w:hAnsiTheme="minorHAnsi" w:cstheme="minorHAnsi"/>
        </w:rPr>
        <w:t xml:space="preserve"> the lack of inclusion of the needs of the rare disorder community in the </w:t>
      </w:r>
      <w:proofErr w:type="spellStart"/>
      <w:r w:rsidR="009771CD">
        <w:rPr>
          <w:rFonts w:asciiTheme="minorHAnsi" w:hAnsiTheme="minorHAnsi" w:cstheme="minorHAnsi"/>
        </w:rPr>
        <w:t>Pae</w:t>
      </w:r>
      <w:proofErr w:type="spellEnd"/>
      <w:r w:rsidR="009771CD">
        <w:rPr>
          <w:rFonts w:asciiTheme="minorHAnsi" w:hAnsiTheme="minorHAnsi" w:cstheme="minorHAnsi"/>
        </w:rPr>
        <w:t xml:space="preserve"> Ora legislation. </w:t>
      </w:r>
    </w:p>
    <w:p w14:paraId="3929CDDD" w14:textId="7260237E" w:rsidR="00B77865" w:rsidRDefault="00EF59B0" w:rsidP="00DE223B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e would appreciate being able to meet </w:t>
      </w:r>
      <w:r w:rsidR="00335CB6">
        <w:rPr>
          <w:rFonts w:asciiTheme="minorHAnsi" w:hAnsiTheme="minorHAnsi" w:cstheme="minorHAnsi"/>
        </w:rPr>
        <w:t xml:space="preserve">as soon as convenient </w:t>
      </w:r>
      <w:r>
        <w:rPr>
          <w:rFonts w:asciiTheme="minorHAnsi" w:hAnsiTheme="minorHAnsi" w:cstheme="minorHAnsi"/>
        </w:rPr>
        <w:t>at your electora</w:t>
      </w:r>
      <w:r w:rsidR="00670246">
        <w:rPr>
          <w:rFonts w:asciiTheme="minorHAnsi" w:hAnsiTheme="minorHAnsi" w:cstheme="minorHAnsi"/>
        </w:rPr>
        <w:t>te</w:t>
      </w:r>
      <w:r>
        <w:rPr>
          <w:rFonts w:asciiTheme="minorHAnsi" w:hAnsiTheme="minorHAnsi" w:cstheme="minorHAnsi"/>
        </w:rPr>
        <w:t xml:space="preserve"> office </w:t>
      </w:r>
      <w:r w:rsidR="00C52CC4">
        <w:rPr>
          <w:rFonts w:asciiTheme="minorHAnsi" w:hAnsiTheme="minorHAnsi" w:cstheme="minorHAnsi"/>
        </w:rPr>
        <w:t xml:space="preserve">(or via a virtual meeting) </w:t>
      </w:r>
      <w:r>
        <w:rPr>
          <w:rFonts w:asciiTheme="minorHAnsi" w:hAnsiTheme="minorHAnsi" w:cstheme="minorHAnsi"/>
        </w:rPr>
        <w:t>and propose that in attendance from our organisation would be [list name/s] as well as local constituent [insert name]. [Insert sentence briefly outlining the rare disorder details of that local constituent].</w:t>
      </w:r>
    </w:p>
    <w:p w14:paraId="5D35465D" w14:textId="76FE1547" w:rsidR="0076533A" w:rsidRDefault="00EF59B0" w:rsidP="0076533A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s you may be aware, over</w:t>
      </w:r>
      <w:r w:rsidR="00DE223B" w:rsidRPr="00DE223B">
        <w:rPr>
          <w:rFonts w:asciiTheme="minorHAnsi" w:hAnsiTheme="minorHAnsi" w:cstheme="minorHAnsi"/>
        </w:rPr>
        <w:t xml:space="preserve"> 300,000 New Zealanders </w:t>
      </w:r>
      <w:r>
        <w:rPr>
          <w:rFonts w:asciiTheme="minorHAnsi" w:hAnsiTheme="minorHAnsi" w:cstheme="minorHAnsi"/>
        </w:rPr>
        <w:t>live</w:t>
      </w:r>
      <w:r w:rsidR="00F75B0C">
        <w:rPr>
          <w:rFonts w:asciiTheme="minorHAnsi" w:hAnsiTheme="minorHAnsi" w:cstheme="minorHAnsi"/>
        </w:rPr>
        <w:t xml:space="preserve"> with a</w:t>
      </w:r>
      <w:r w:rsidR="00DE223B" w:rsidRPr="00DE223B">
        <w:rPr>
          <w:rFonts w:asciiTheme="minorHAnsi" w:hAnsiTheme="minorHAnsi" w:cstheme="minorHAnsi"/>
        </w:rPr>
        <w:t xml:space="preserve"> rare disorder </w:t>
      </w:r>
      <w:r>
        <w:rPr>
          <w:rFonts w:asciiTheme="minorHAnsi" w:hAnsiTheme="minorHAnsi" w:cstheme="minorHAnsi"/>
        </w:rPr>
        <w:t>in New Zeal</w:t>
      </w:r>
      <w:r w:rsidR="003B0A0B">
        <w:rPr>
          <w:rFonts w:asciiTheme="minorHAnsi" w:hAnsiTheme="minorHAnsi" w:cstheme="minorHAnsi"/>
        </w:rPr>
        <w:t xml:space="preserve">and </w:t>
      </w:r>
      <w:r w:rsidR="00581C70" w:rsidRPr="00581C70">
        <w:rPr>
          <w:rFonts w:asciiTheme="minorHAnsi" w:hAnsiTheme="minorHAnsi" w:cstheme="minorHAnsi"/>
        </w:rPr>
        <w:t>(1 in 17 people</w:t>
      </w:r>
      <w:r w:rsidR="00892C74">
        <w:rPr>
          <w:rFonts w:asciiTheme="minorHAnsi" w:hAnsiTheme="minorHAnsi" w:cstheme="minorHAnsi"/>
        </w:rPr>
        <w:t>,</w:t>
      </w:r>
      <w:r w:rsidR="00581C70" w:rsidRPr="00581C70">
        <w:rPr>
          <w:rFonts w:asciiTheme="minorHAnsi" w:hAnsiTheme="minorHAnsi" w:cstheme="minorHAnsi"/>
        </w:rPr>
        <w:t xml:space="preserve"> or 6% of the population) </w:t>
      </w:r>
      <w:r w:rsidR="003B0A0B">
        <w:rPr>
          <w:rFonts w:asciiTheme="minorHAnsi" w:hAnsiTheme="minorHAnsi" w:cstheme="minorHAnsi"/>
        </w:rPr>
        <w:t>– half of whom are children</w:t>
      </w:r>
      <w:r w:rsidR="00892C74">
        <w:rPr>
          <w:rFonts w:asciiTheme="minorHAnsi" w:hAnsiTheme="minorHAnsi" w:cstheme="minorHAnsi"/>
        </w:rPr>
        <w:t xml:space="preserve">. </w:t>
      </w:r>
      <w:r w:rsidR="009771CD">
        <w:rPr>
          <w:rFonts w:asciiTheme="minorHAnsi" w:hAnsiTheme="minorHAnsi" w:cstheme="minorHAnsi"/>
        </w:rPr>
        <w:t>T</w:t>
      </w:r>
      <w:r w:rsidR="00892C74" w:rsidRPr="00892C74">
        <w:rPr>
          <w:rFonts w:asciiTheme="minorHAnsi" w:hAnsiTheme="minorHAnsi" w:cstheme="minorHAnsi"/>
        </w:rPr>
        <w:t xml:space="preserve">he impact </w:t>
      </w:r>
      <w:r w:rsidR="009771CD">
        <w:rPr>
          <w:rFonts w:asciiTheme="minorHAnsi" w:hAnsiTheme="minorHAnsi" w:cstheme="minorHAnsi"/>
        </w:rPr>
        <w:t xml:space="preserve">of living with a rare disorder </w:t>
      </w:r>
      <w:r w:rsidR="00892C74" w:rsidRPr="00892C74">
        <w:rPr>
          <w:rFonts w:asciiTheme="minorHAnsi" w:hAnsiTheme="minorHAnsi" w:cstheme="minorHAnsi"/>
        </w:rPr>
        <w:t>is significant, affecting not only the</w:t>
      </w:r>
      <w:r w:rsidR="009771CD">
        <w:rPr>
          <w:rFonts w:asciiTheme="minorHAnsi" w:hAnsiTheme="minorHAnsi" w:cstheme="minorHAnsi"/>
        </w:rPr>
        <w:t xml:space="preserve"> individual, </w:t>
      </w:r>
      <w:r w:rsidR="00892C74" w:rsidRPr="00892C74">
        <w:rPr>
          <w:rFonts w:asciiTheme="minorHAnsi" w:hAnsiTheme="minorHAnsi" w:cstheme="minorHAnsi"/>
        </w:rPr>
        <w:t>but extending to affect families and carers, the health system and society</w:t>
      </w:r>
      <w:r w:rsidR="0076533A">
        <w:rPr>
          <w:rFonts w:asciiTheme="minorHAnsi" w:hAnsiTheme="minorHAnsi" w:cstheme="minorHAnsi"/>
        </w:rPr>
        <w:t xml:space="preserve">. </w:t>
      </w:r>
    </w:p>
    <w:p w14:paraId="135A7932" w14:textId="5A1D7D8A" w:rsidR="00670246" w:rsidRDefault="000F305C" w:rsidP="00670246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esults from a recent survey conducted by </w:t>
      </w:r>
      <w:r w:rsidRPr="00670246">
        <w:rPr>
          <w:rFonts w:asciiTheme="minorHAnsi" w:hAnsiTheme="minorHAnsi" w:cstheme="minorHAnsi"/>
        </w:rPr>
        <w:t>Rare Disorders NZ</w:t>
      </w:r>
      <w:r>
        <w:rPr>
          <w:rFonts w:asciiTheme="minorHAnsi" w:hAnsiTheme="minorHAnsi" w:cstheme="minorHAnsi"/>
        </w:rPr>
        <w:t xml:space="preserve"> t</w:t>
      </w:r>
      <w:r w:rsidR="00670246" w:rsidRPr="00670246">
        <w:rPr>
          <w:rFonts w:asciiTheme="minorHAnsi" w:hAnsiTheme="minorHAnsi" w:cstheme="minorHAnsi"/>
        </w:rPr>
        <w:t>o understand the economic and social impact</w:t>
      </w:r>
      <w:r>
        <w:rPr>
          <w:rFonts w:asciiTheme="minorHAnsi" w:hAnsiTheme="minorHAnsi" w:cstheme="minorHAnsi"/>
        </w:rPr>
        <w:t>s of</w:t>
      </w:r>
      <w:r w:rsidR="00670246" w:rsidRPr="00670246">
        <w:rPr>
          <w:rFonts w:asciiTheme="minorHAnsi" w:hAnsiTheme="minorHAnsi" w:cstheme="minorHAnsi"/>
        </w:rPr>
        <w:t xml:space="preserve"> living with a rare disorder</w:t>
      </w:r>
      <w:r>
        <w:rPr>
          <w:rFonts w:asciiTheme="minorHAnsi" w:hAnsiTheme="minorHAnsi" w:cstheme="minorHAnsi"/>
        </w:rPr>
        <w:t xml:space="preserve">, </w:t>
      </w:r>
      <w:r w:rsidR="00670246" w:rsidRPr="00670246">
        <w:rPr>
          <w:rFonts w:asciiTheme="minorHAnsi" w:hAnsiTheme="minorHAnsi" w:cstheme="minorHAnsi"/>
        </w:rPr>
        <w:t>paint an alarming picture of isolation, lack of timely diagnosis, poor treatment access, lack of coordinated care, significant carer impact and for many, being lost in the system.</w:t>
      </w:r>
    </w:p>
    <w:p w14:paraId="0C834200" w14:textId="3155898E" w:rsidR="000255BD" w:rsidRDefault="00073E96" w:rsidP="0076533A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hile we were delighted to hear Minister Little </w:t>
      </w:r>
      <w:r w:rsidR="00670246">
        <w:rPr>
          <w:rFonts w:asciiTheme="minorHAnsi" w:hAnsiTheme="minorHAnsi" w:cstheme="minorHAnsi"/>
        </w:rPr>
        <w:t>recent</w:t>
      </w:r>
      <w:r w:rsidR="000F305C">
        <w:rPr>
          <w:rFonts w:asciiTheme="minorHAnsi" w:hAnsiTheme="minorHAnsi" w:cstheme="minorHAnsi"/>
        </w:rPr>
        <w:t>ly</w:t>
      </w:r>
      <w:r w:rsidR="00670246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nnounce</w:t>
      </w:r>
      <w:r w:rsidR="000F305C">
        <w:rPr>
          <w:rFonts w:asciiTheme="minorHAnsi" w:hAnsiTheme="minorHAnsi" w:cstheme="minorHAnsi"/>
        </w:rPr>
        <w:t xml:space="preserve"> his commitment to</w:t>
      </w:r>
      <w:r>
        <w:rPr>
          <w:rFonts w:asciiTheme="minorHAnsi" w:hAnsiTheme="minorHAnsi" w:cstheme="minorHAnsi"/>
        </w:rPr>
        <w:t xml:space="preserve"> </w:t>
      </w:r>
      <w:r w:rsidR="000F305C">
        <w:rPr>
          <w:rFonts w:asciiTheme="minorHAnsi" w:hAnsiTheme="minorHAnsi" w:cstheme="minorHAnsi"/>
        </w:rPr>
        <w:t>the</w:t>
      </w:r>
      <w:r w:rsidR="00CA71F3">
        <w:rPr>
          <w:rFonts w:asciiTheme="minorHAnsi" w:hAnsiTheme="minorHAnsi" w:cstheme="minorHAnsi"/>
        </w:rPr>
        <w:t xml:space="preserve"> development of</w:t>
      </w:r>
      <w:r>
        <w:rPr>
          <w:rFonts w:asciiTheme="minorHAnsi" w:hAnsiTheme="minorHAnsi" w:cstheme="minorHAnsi"/>
        </w:rPr>
        <w:t xml:space="preserve"> a strategy for rare disorders, we are concerned that </w:t>
      </w:r>
      <w:r w:rsidR="00D3413B">
        <w:rPr>
          <w:rFonts w:asciiTheme="minorHAnsi" w:hAnsiTheme="minorHAnsi" w:cstheme="minorHAnsi"/>
        </w:rPr>
        <w:t xml:space="preserve">the rare disorder community was not included as a priority </w:t>
      </w:r>
      <w:r w:rsidR="00F145DA">
        <w:rPr>
          <w:rFonts w:asciiTheme="minorHAnsi" w:hAnsiTheme="minorHAnsi" w:cstheme="minorHAnsi"/>
        </w:rPr>
        <w:t xml:space="preserve">population </w:t>
      </w:r>
      <w:r w:rsidR="00D3413B">
        <w:rPr>
          <w:rFonts w:asciiTheme="minorHAnsi" w:hAnsiTheme="minorHAnsi" w:cstheme="minorHAnsi"/>
        </w:rPr>
        <w:t>group</w:t>
      </w:r>
      <w:r w:rsidR="00F145DA">
        <w:rPr>
          <w:rFonts w:asciiTheme="minorHAnsi" w:hAnsiTheme="minorHAnsi" w:cstheme="minorHAnsi"/>
        </w:rPr>
        <w:t xml:space="preserve"> in the </w:t>
      </w:r>
      <w:proofErr w:type="spellStart"/>
      <w:r w:rsidR="00F145DA">
        <w:rPr>
          <w:rFonts w:asciiTheme="minorHAnsi" w:hAnsiTheme="minorHAnsi" w:cstheme="minorHAnsi"/>
        </w:rPr>
        <w:t>Pae</w:t>
      </w:r>
      <w:proofErr w:type="spellEnd"/>
      <w:r w:rsidR="00F145DA">
        <w:rPr>
          <w:rFonts w:asciiTheme="minorHAnsi" w:hAnsiTheme="minorHAnsi" w:cstheme="minorHAnsi"/>
        </w:rPr>
        <w:t xml:space="preserve"> Ora legislation </w:t>
      </w:r>
      <w:r w:rsidR="00F145DA" w:rsidRPr="00D3413B">
        <w:rPr>
          <w:rFonts w:asciiTheme="minorHAnsi" w:hAnsiTheme="minorHAnsi" w:cstheme="minorHAnsi"/>
        </w:rPr>
        <w:t xml:space="preserve">alongside Māori, Pacific </w:t>
      </w:r>
      <w:r w:rsidR="00F145DA">
        <w:rPr>
          <w:rFonts w:asciiTheme="minorHAnsi" w:hAnsiTheme="minorHAnsi" w:cstheme="minorHAnsi"/>
        </w:rPr>
        <w:t>p</w:t>
      </w:r>
      <w:r w:rsidR="00F145DA" w:rsidRPr="00D3413B">
        <w:rPr>
          <w:rFonts w:asciiTheme="minorHAnsi" w:hAnsiTheme="minorHAnsi" w:cstheme="minorHAnsi"/>
        </w:rPr>
        <w:t>eople</w:t>
      </w:r>
      <w:r w:rsidR="00F145DA">
        <w:rPr>
          <w:rFonts w:asciiTheme="minorHAnsi" w:hAnsiTheme="minorHAnsi" w:cstheme="minorHAnsi"/>
        </w:rPr>
        <w:t>,</w:t>
      </w:r>
      <w:r w:rsidR="00F145DA" w:rsidRPr="00D3413B">
        <w:rPr>
          <w:rFonts w:asciiTheme="minorHAnsi" w:hAnsiTheme="minorHAnsi" w:cstheme="minorHAnsi"/>
        </w:rPr>
        <w:t xml:space="preserve"> the </w:t>
      </w:r>
      <w:r w:rsidR="00F145DA">
        <w:rPr>
          <w:rFonts w:asciiTheme="minorHAnsi" w:hAnsiTheme="minorHAnsi" w:cstheme="minorHAnsi"/>
        </w:rPr>
        <w:t>d</w:t>
      </w:r>
      <w:r w:rsidR="00F145DA" w:rsidRPr="00D3413B">
        <w:rPr>
          <w:rFonts w:asciiTheme="minorHAnsi" w:hAnsiTheme="minorHAnsi" w:cstheme="minorHAnsi"/>
        </w:rPr>
        <w:t>isabled</w:t>
      </w:r>
      <w:r w:rsidR="00F145DA">
        <w:rPr>
          <w:rFonts w:asciiTheme="minorHAnsi" w:hAnsiTheme="minorHAnsi" w:cstheme="minorHAnsi"/>
        </w:rPr>
        <w:t xml:space="preserve"> </w:t>
      </w:r>
      <w:r w:rsidR="00F145DA">
        <w:rPr>
          <w:rFonts w:asciiTheme="minorHAnsi" w:hAnsiTheme="minorHAnsi" w:cstheme="minorHAnsi"/>
        </w:rPr>
        <w:t>and rural communities</w:t>
      </w:r>
      <w:r w:rsidR="000B1165">
        <w:rPr>
          <w:rFonts w:asciiTheme="minorHAnsi" w:hAnsiTheme="minorHAnsi" w:cstheme="minorHAnsi"/>
        </w:rPr>
        <w:t>,</w:t>
      </w:r>
      <w:r w:rsidR="002A2393">
        <w:rPr>
          <w:rFonts w:asciiTheme="minorHAnsi" w:hAnsiTheme="minorHAnsi" w:cstheme="minorHAnsi"/>
        </w:rPr>
        <w:t xml:space="preserve"> despite repeated calls from the rare </w:t>
      </w:r>
      <w:r w:rsidR="000B1165">
        <w:rPr>
          <w:rFonts w:asciiTheme="minorHAnsi" w:hAnsiTheme="minorHAnsi" w:cstheme="minorHAnsi"/>
        </w:rPr>
        <w:t xml:space="preserve">disorder </w:t>
      </w:r>
      <w:r w:rsidR="002A2393">
        <w:rPr>
          <w:rFonts w:asciiTheme="minorHAnsi" w:hAnsiTheme="minorHAnsi" w:cstheme="minorHAnsi"/>
        </w:rPr>
        <w:t>community</w:t>
      </w:r>
      <w:r w:rsidR="000B1165">
        <w:rPr>
          <w:rFonts w:asciiTheme="minorHAnsi" w:hAnsiTheme="minorHAnsi" w:cstheme="minorHAnsi"/>
        </w:rPr>
        <w:t xml:space="preserve"> to be identified as a priority group in the legislation</w:t>
      </w:r>
      <w:r w:rsidR="00F145DA">
        <w:rPr>
          <w:rFonts w:asciiTheme="minorHAnsi" w:hAnsiTheme="minorHAnsi" w:cstheme="minorHAnsi"/>
        </w:rPr>
        <w:t>.</w:t>
      </w:r>
      <w:r w:rsidR="00F145DA">
        <w:rPr>
          <w:rFonts w:asciiTheme="minorHAnsi" w:hAnsiTheme="minorHAnsi" w:cstheme="minorHAnsi"/>
        </w:rPr>
        <w:t xml:space="preserve"> </w:t>
      </w:r>
    </w:p>
    <w:p w14:paraId="612980DC" w14:textId="5FEAD8D9" w:rsidR="0076533A" w:rsidRDefault="007F049C" w:rsidP="0076533A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th no legislative inclusion, we are concerned </w:t>
      </w:r>
      <w:r w:rsidR="00F145DA">
        <w:rPr>
          <w:rFonts w:asciiTheme="minorHAnsi" w:hAnsiTheme="minorHAnsi" w:cstheme="minorHAnsi"/>
        </w:rPr>
        <w:t xml:space="preserve">the health of the rare community will not be </w:t>
      </w:r>
      <w:r w:rsidR="00A460D6">
        <w:rPr>
          <w:rFonts w:asciiTheme="minorHAnsi" w:hAnsiTheme="minorHAnsi" w:cstheme="minorHAnsi"/>
        </w:rPr>
        <w:t>given equal priority</w:t>
      </w:r>
      <w:r w:rsidR="00F145DA">
        <w:rPr>
          <w:rFonts w:asciiTheme="minorHAnsi" w:hAnsiTheme="minorHAnsi" w:cstheme="minorHAnsi"/>
        </w:rPr>
        <w:t xml:space="preserve"> </w:t>
      </w:r>
      <w:r w:rsidR="00A460D6">
        <w:rPr>
          <w:rFonts w:asciiTheme="minorHAnsi" w:hAnsiTheme="minorHAnsi" w:cstheme="minorHAnsi"/>
        </w:rPr>
        <w:t xml:space="preserve">to the </w:t>
      </w:r>
      <w:r w:rsidR="00A460D6">
        <w:rPr>
          <w:rFonts w:asciiTheme="minorHAnsi" w:hAnsiTheme="minorHAnsi" w:cstheme="minorHAnsi"/>
        </w:rPr>
        <w:t xml:space="preserve">population groups included under </w:t>
      </w:r>
      <w:proofErr w:type="spellStart"/>
      <w:r w:rsidR="00A460D6">
        <w:rPr>
          <w:rFonts w:asciiTheme="minorHAnsi" w:hAnsiTheme="minorHAnsi" w:cstheme="minorHAnsi"/>
        </w:rPr>
        <w:t>Pae</w:t>
      </w:r>
      <w:proofErr w:type="spellEnd"/>
      <w:r w:rsidR="00A460D6">
        <w:rPr>
          <w:rFonts w:asciiTheme="minorHAnsi" w:hAnsiTheme="minorHAnsi" w:cstheme="minorHAnsi"/>
        </w:rPr>
        <w:t xml:space="preserve"> Ora</w:t>
      </w:r>
      <w:r w:rsidR="00A460D6">
        <w:rPr>
          <w:rFonts w:asciiTheme="minorHAnsi" w:hAnsiTheme="minorHAnsi" w:cstheme="minorHAnsi"/>
        </w:rPr>
        <w:t xml:space="preserve">, </w:t>
      </w:r>
      <w:r w:rsidR="00F145DA">
        <w:rPr>
          <w:rFonts w:asciiTheme="minorHAnsi" w:hAnsiTheme="minorHAnsi" w:cstheme="minorHAnsi"/>
        </w:rPr>
        <w:t>and</w:t>
      </w:r>
      <w:r w:rsidR="00A460D6">
        <w:rPr>
          <w:rFonts w:asciiTheme="minorHAnsi" w:hAnsiTheme="minorHAnsi" w:cstheme="minorHAnsi"/>
        </w:rPr>
        <w:t xml:space="preserve"> the</w:t>
      </w:r>
      <w:r w:rsidR="002A2393">
        <w:rPr>
          <w:rFonts w:asciiTheme="minorHAnsi" w:hAnsiTheme="minorHAnsi" w:cstheme="minorHAnsi"/>
        </w:rPr>
        <w:t xml:space="preserve">re will be no accountability for </w:t>
      </w:r>
      <w:r w:rsidR="000B1165">
        <w:rPr>
          <w:rFonts w:asciiTheme="minorHAnsi" w:hAnsiTheme="minorHAnsi" w:cstheme="minorHAnsi"/>
        </w:rPr>
        <w:t>ensuring improved</w:t>
      </w:r>
      <w:r w:rsidR="002A2393">
        <w:rPr>
          <w:rFonts w:asciiTheme="minorHAnsi" w:hAnsiTheme="minorHAnsi" w:cstheme="minorHAnsi"/>
        </w:rPr>
        <w:t xml:space="preserve"> health outcomes from a</w:t>
      </w:r>
      <w:r w:rsidR="0017082B">
        <w:rPr>
          <w:rFonts w:asciiTheme="minorHAnsi" w:hAnsiTheme="minorHAnsi" w:cstheme="minorHAnsi"/>
        </w:rPr>
        <w:t xml:space="preserve"> strategy for rare disorders.</w:t>
      </w:r>
      <w:r w:rsidR="0076533A" w:rsidRPr="0076533A">
        <w:rPr>
          <w:rFonts w:asciiTheme="minorHAnsi" w:hAnsiTheme="minorHAnsi" w:cstheme="minorHAnsi"/>
        </w:rPr>
        <w:t xml:space="preserve"> </w:t>
      </w:r>
    </w:p>
    <w:p w14:paraId="3929CDE3" w14:textId="1AD342B3" w:rsidR="003B0A0B" w:rsidRDefault="003B0A0B" w:rsidP="00EF59B0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e are hoping that this worthy cause is one you </w:t>
      </w:r>
      <w:r w:rsidR="003650C0">
        <w:rPr>
          <w:rFonts w:asciiTheme="minorHAnsi" w:hAnsiTheme="minorHAnsi" w:cstheme="minorHAnsi"/>
        </w:rPr>
        <w:t>wish to learn</w:t>
      </w:r>
      <w:r>
        <w:rPr>
          <w:rFonts w:asciiTheme="minorHAnsi" w:hAnsiTheme="minorHAnsi" w:cstheme="minorHAnsi"/>
        </w:rPr>
        <w:t xml:space="preserve"> more about and may indeed see </w:t>
      </w:r>
      <w:r w:rsidR="003650C0">
        <w:rPr>
          <w:rFonts w:asciiTheme="minorHAnsi" w:hAnsiTheme="minorHAnsi" w:cstheme="minorHAnsi"/>
        </w:rPr>
        <w:t xml:space="preserve">potential for supporting. </w:t>
      </w:r>
      <w:r w:rsidR="000E22E3">
        <w:rPr>
          <w:rFonts w:asciiTheme="minorHAnsi" w:hAnsiTheme="minorHAnsi" w:cstheme="minorHAnsi"/>
        </w:rPr>
        <w:t xml:space="preserve">You could make a transformational difference to the lives of 300.000 New Zealanders by championing this cause – a legacy to be truly proud of. </w:t>
      </w:r>
    </w:p>
    <w:p w14:paraId="3929CDE5" w14:textId="5FD93320" w:rsidR="003650C0" w:rsidRDefault="009E2DE2" w:rsidP="00DE223B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e appreciate that </w:t>
      </w:r>
      <w:r w:rsidR="00335CB6">
        <w:rPr>
          <w:rFonts w:asciiTheme="minorHAnsi" w:hAnsiTheme="minorHAnsi" w:cstheme="minorHAnsi"/>
        </w:rPr>
        <w:t xml:space="preserve">your time is valuable, </w:t>
      </w:r>
      <w:r>
        <w:rPr>
          <w:rFonts w:asciiTheme="minorHAnsi" w:hAnsiTheme="minorHAnsi" w:cstheme="minorHAnsi"/>
        </w:rPr>
        <w:t xml:space="preserve">so </w:t>
      </w:r>
      <w:r w:rsidR="00335CB6">
        <w:rPr>
          <w:rFonts w:asciiTheme="minorHAnsi" w:hAnsiTheme="minorHAnsi" w:cstheme="minorHAnsi"/>
        </w:rPr>
        <w:t xml:space="preserve">we </w:t>
      </w:r>
      <w:r>
        <w:rPr>
          <w:rFonts w:asciiTheme="minorHAnsi" w:hAnsiTheme="minorHAnsi" w:cstheme="minorHAnsi"/>
        </w:rPr>
        <w:t>will ensure</w:t>
      </w:r>
      <w:r w:rsidR="003650C0">
        <w:rPr>
          <w:rFonts w:asciiTheme="minorHAnsi" w:hAnsiTheme="minorHAnsi" w:cstheme="minorHAnsi"/>
        </w:rPr>
        <w:t xml:space="preserve"> to keep our meeting brief.</w:t>
      </w:r>
    </w:p>
    <w:p w14:paraId="3929CDE6" w14:textId="77777777" w:rsidR="00335CB6" w:rsidRDefault="00335CB6" w:rsidP="00DE223B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e would look forward to your response.</w:t>
      </w:r>
    </w:p>
    <w:p w14:paraId="3929CDE7" w14:textId="7BDD858E" w:rsidR="005B0018" w:rsidRDefault="00335CB6" w:rsidP="00335CB6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Yours sincerely</w:t>
      </w:r>
      <w:r w:rsidR="00DA694E">
        <w:rPr>
          <w:rFonts w:asciiTheme="minorHAnsi" w:hAnsiTheme="minorHAnsi" w:cstheme="minorHAnsi"/>
        </w:rPr>
        <w:t>,</w:t>
      </w:r>
    </w:p>
    <w:p w14:paraId="62E7D05C" w14:textId="72313A27" w:rsidR="0026062F" w:rsidRDefault="0026062F" w:rsidP="00335CB6">
      <w:pPr>
        <w:pStyle w:val="Formal"/>
        <w:rPr>
          <w:rFonts w:asciiTheme="minorHAnsi" w:hAnsiTheme="minorHAnsi" w:cstheme="minorHAnsi"/>
        </w:rPr>
      </w:pPr>
    </w:p>
    <w:p w14:paraId="3929CDE8" w14:textId="77777777" w:rsidR="0081787A" w:rsidRDefault="0081787A" w:rsidP="00F22F80">
      <w:pPr>
        <w:rPr>
          <w:rFonts w:cstheme="minorHAnsi"/>
          <w:b/>
        </w:rPr>
      </w:pPr>
      <w:r>
        <w:rPr>
          <w:rFonts w:cstheme="minorHAnsi"/>
          <w:b/>
        </w:rPr>
        <w:t xml:space="preserve">[INSERT </w:t>
      </w:r>
      <w:r w:rsidR="00335CB6">
        <w:rPr>
          <w:rFonts w:cstheme="minorHAnsi"/>
          <w:b/>
        </w:rPr>
        <w:t>SIGN OFF/</w:t>
      </w:r>
      <w:r>
        <w:rPr>
          <w:rFonts w:cstheme="minorHAnsi"/>
          <w:b/>
        </w:rPr>
        <w:t>CONTACT DETAILS</w:t>
      </w:r>
      <w:r w:rsidR="00335CB6">
        <w:rPr>
          <w:rFonts w:cstheme="minorHAnsi"/>
          <w:b/>
        </w:rPr>
        <w:t xml:space="preserve"> AS WELL AS LINK TO ORGANISATION’S WEBSITE</w:t>
      </w:r>
      <w:r>
        <w:rPr>
          <w:rFonts w:cstheme="minorHAnsi"/>
          <w:b/>
        </w:rPr>
        <w:t>]</w:t>
      </w:r>
    </w:p>
    <w:sectPr w:rsidR="0081787A" w:rsidSect="009145BC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5FD2D9" w14:textId="77777777" w:rsidR="006436D5" w:rsidRDefault="006436D5" w:rsidP="007A1AA6">
      <w:pPr>
        <w:spacing w:after="0" w:line="240" w:lineRule="auto"/>
      </w:pPr>
      <w:r>
        <w:separator/>
      </w:r>
    </w:p>
  </w:endnote>
  <w:endnote w:type="continuationSeparator" w:id="0">
    <w:p w14:paraId="5023FF74" w14:textId="77777777" w:rsidR="006436D5" w:rsidRDefault="006436D5" w:rsidP="007A1A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C4DC6" w14:textId="6229121B" w:rsidR="00DA694E" w:rsidRPr="00DA694E" w:rsidRDefault="00DA694E" w:rsidP="00DA694E">
    <w:pPr>
      <w:pStyle w:val="Footer"/>
      <w:jc w:val="right"/>
    </w:pPr>
    <w:r>
      <w:rPr>
        <w:noProof/>
        <w:lang w:eastAsia="en-NZ"/>
      </w:rPr>
      <w:drawing>
        <wp:inline distT="0" distB="0" distL="0" distR="0" wp14:anchorId="5CA88C7E" wp14:editId="0A4C4CD1">
          <wp:extent cx="1066419" cy="59245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2092" cy="6011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D972BC" w14:textId="77777777" w:rsidR="006436D5" w:rsidRDefault="006436D5" w:rsidP="007A1AA6">
      <w:pPr>
        <w:spacing w:after="0" w:line="240" w:lineRule="auto"/>
      </w:pPr>
      <w:r>
        <w:separator/>
      </w:r>
    </w:p>
  </w:footnote>
  <w:footnote w:type="continuationSeparator" w:id="0">
    <w:p w14:paraId="35CA8B82" w14:textId="77777777" w:rsidR="006436D5" w:rsidRDefault="006436D5" w:rsidP="007A1A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9CDEE" w14:textId="45477A3B" w:rsidR="007A1AA6" w:rsidRDefault="007A1AA6" w:rsidP="007A1AA6">
    <w:pPr>
      <w:pStyle w:val="Header"/>
      <w:jc w:val="right"/>
    </w:pPr>
  </w:p>
  <w:p w14:paraId="3929CDEF" w14:textId="77777777" w:rsidR="00FA020D" w:rsidRDefault="00FA020D" w:rsidP="007A1AA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1350D"/>
    <w:multiLevelType w:val="hybridMultilevel"/>
    <w:tmpl w:val="D3108B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2239E5"/>
    <w:multiLevelType w:val="hybridMultilevel"/>
    <w:tmpl w:val="82CADF0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9266781">
    <w:abstractNumId w:val="0"/>
  </w:num>
  <w:num w:numId="2" w16cid:durableId="1291592897">
    <w:abstractNumId w:val="1"/>
  </w:num>
  <w:num w:numId="3" w16cid:durableId="11443916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NzO1sDAwMTAyMzJV0lEKTi0uzszPAykwrAUAwE7dQCwAAAA="/>
  </w:docVars>
  <w:rsids>
    <w:rsidRoot w:val="00D84D6D"/>
    <w:rsid w:val="0000722F"/>
    <w:rsid w:val="00014DEA"/>
    <w:rsid w:val="000160FC"/>
    <w:rsid w:val="000255BD"/>
    <w:rsid w:val="00042BEF"/>
    <w:rsid w:val="000502FA"/>
    <w:rsid w:val="00052333"/>
    <w:rsid w:val="00073E96"/>
    <w:rsid w:val="00090176"/>
    <w:rsid w:val="000963E1"/>
    <w:rsid w:val="00096A76"/>
    <w:rsid w:val="000A504F"/>
    <w:rsid w:val="000A77FA"/>
    <w:rsid w:val="000B1165"/>
    <w:rsid w:val="000E22E3"/>
    <w:rsid w:val="000F100A"/>
    <w:rsid w:val="000F305C"/>
    <w:rsid w:val="00100799"/>
    <w:rsid w:val="00113B61"/>
    <w:rsid w:val="0013470A"/>
    <w:rsid w:val="00157731"/>
    <w:rsid w:val="0017082B"/>
    <w:rsid w:val="00170C34"/>
    <w:rsid w:val="00176602"/>
    <w:rsid w:val="001D4116"/>
    <w:rsid w:val="001E4F67"/>
    <w:rsid w:val="001F6839"/>
    <w:rsid w:val="00201D5D"/>
    <w:rsid w:val="00214184"/>
    <w:rsid w:val="00250FD2"/>
    <w:rsid w:val="0026062F"/>
    <w:rsid w:val="00271C9C"/>
    <w:rsid w:val="00272862"/>
    <w:rsid w:val="002731A2"/>
    <w:rsid w:val="002755F7"/>
    <w:rsid w:val="002779A7"/>
    <w:rsid w:val="002A2393"/>
    <w:rsid w:val="002A4A0E"/>
    <w:rsid w:val="002B0DEE"/>
    <w:rsid w:val="002C0249"/>
    <w:rsid w:val="002E205D"/>
    <w:rsid w:val="002E56EA"/>
    <w:rsid w:val="002F170D"/>
    <w:rsid w:val="00335CB6"/>
    <w:rsid w:val="0036328A"/>
    <w:rsid w:val="003650C0"/>
    <w:rsid w:val="003749CA"/>
    <w:rsid w:val="0038051D"/>
    <w:rsid w:val="00385E3D"/>
    <w:rsid w:val="00390432"/>
    <w:rsid w:val="003B0A0B"/>
    <w:rsid w:val="003B2041"/>
    <w:rsid w:val="003B22E8"/>
    <w:rsid w:val="003C215F"/>
    <w:rsid w:val="003E038F"/>
    <w:rsid w:val="003E2A91"/>
    <w:rsid w:val="003F3E3C"/>
    <w:rsid w:val="003F4417"/>
    <w:rsid w:val="00403E62"/>
    <w:rsid w:val="00415CCB"/>
    <w:rsid w:val="00416456"/>
    <w:rsid w:val="00441EE2"/>
    <w:rsid w:val="00462B70"/>
    <w:rsid w:val="0047151C"/>
    <w:rsid w:val="00475068"/>
    <w:rsid w:val="004827A8"/>
    <w:rsid w:val="00486177"/>
    <w:rsid w:val="004A0D24"/>
    <w:rsid w:val="004B651F"/>
    <w:rsid w:val="004C32C4"/>
    <w:rsid w:val="004C51C4"/>
    <w:rsid w:val="00501CEC"/>
    <w:rsid w:val="005460F2"/>
    <w:rsid w:val="00581C70"/>
    <w:rsid w:val="0058312D"/>
    <w:rsid w:val="00596178"/>
    <w:rsid w:val="005A3D02"/>
    <w:rsid w:val="005A5558"/>
    <w:rsid w:val="005A6ED4"/>
    <w:rsid w:val="005B0018"/>
    <w:rsid w:val="005B5763"/>
    <w:rsid w:val="005E2E78"/>
    <w:rsid w:val="005F2BCC"/>
    <w:rsid w:val="00620716"/>
    <w:rsid w:val="006436D5"/>
    <w:rsid w:val="006558A5"/>
    <w:rsid w:val="006573E7"/>
    <w:rsid w:val="00670246"/>
    <w:rsid w:val="00682FFF"/>
    <w:rsid w:val="006A4EB8"/>
    <w:rsid w:val="006B7A46"/>
    <w:rsid w:val="006C340B"/>
    <w:rsid w:val="006E2AB1"/>
    <w:rsid w:val="007225D0"/>
    <w:rsid w:val="007368D1"/>
    <w:rsid w:val="00742F09"/>
    <w:rsid w:val="00745BB9"/>
    <w:rsid w:val="0076533A"/>
    <w:rsid w:val="00791F8D"/>
    <w:rsid w:val="007A1AA6"/>
    <w:rsid w:val="007B0770"/>
    <w:rsid w:val="007C3ED1"/>
    <w:rsid w:val="007E182A"/>
    <w:rsid w:val="007F049C"/>
    <w:rsid w:val="007F0849"/>
    <w:rsid w:val="007F6B5D"/>
    <w:rsid w:val="0081787A"/>
    <w:rsid w:val="00830413"/>
    <w:rsid w:val="00834633"/>
    <w:rsid w:val="00847FA3"/>
    <w:rsid w:val="00850CFF"/>
    <w:rsid w:val="00864AA7"/>
    <w:rsid w:val="008671EA"/>
    <w:rsid w:val="00871D07"/>
    <w:rsid w:val="00883979"/>
    <w:rsid w:val="0088570D"/>
    <w:rsid w:val="008866A9"/>
    <w:rsid w:val="00892C74"/>
    <w:rsid w:val="008C07D1"/>
    <w:rsid w:val="008C3F04"/>
    <w:rsid w:val="008D29B5"/>
    <w:rsid w:val="008E2492"/>
    <w:rsid w:val="008E6FF7"/>
    <w:rsid w:val="008F7DE7"/>
    <w:rsid w:val="00904F2C"/>
    <w:rsid w:val="00907FC2"/>
    <w:rsid w:val="009145BC"/>
    <w:rsid w:val="00942BA3"/>
    <w:rsid w:val="009771CD"/>
    <w:rsid w:val="00986809"/>
    <w:rsid w:val="00987F7A"/>
    <w:rsid w:val="009A3DD7"/>
    <w:rsid w:val="009C7774"/>
    <w:rsid w:val="009E2DE2"/>
    <w:rsid w:val="009F1F63"/>
    <w:rsid w:val="009F645B"/>
    <w:rsid w:val="00A1611F"/>
    <w:rsid w:val="00A460D6"/>
    <w:rsid w:val="00A54CB6"/>
    <w:rsid w:val="00A63638"/>
    <w:rsid w:val="00A67C10"/>
    <w:rsid w:val="00A95AB9"/>
    <w:rsid w:val="00AC35A3"/>
    <w:rsid w:val="00AD6C97"/>
    <w:rsid w:val="00AE14CD"/>
    <w:rsid w:val="00AE1D57"/>
    <w:rsid w:val="00AE2AAE"/>
    <w:rsid w:val="00B01F32"/>
    <w:rsid w:val="00B20A7A"/>
    <w:rsid w:val="00B2559A"/>
    <w:rsid w:val="00B427F7"/>
    <w:rsid w:val="00B46083"/>
    <w:rsid w:val="00B513D1"/>
    <w:rsid w:val="00B7471B"/>
    <w:rsid w:val="00B77865"/>
    <w:rsid w:val="00B90C2B"/>
    <w:rsid w:val="00BA6844"/>
    <w:rsid w:val="00BB25AB"/>
    <w:rsid w:val="00BF4D36"/>
    <w:rsid w:val="00C0008F"/>
    <w:rsid w:val="00C0769D"/>
    <w:rsid w:val="00C12FE9"/>
    <w:rsid w:val="00C2605E"/>
    <w:rsid w:val="00C43D2B"/>
    <w:rsid w:val="00C44C49"/>
    <w:rsid w:val="00C45EB0"/>
    <w:rsid w:val="00C52CC4"/>
    <w:rsid w:val="00C60649"/>
    <w:rsid w:val="00C80F7F"/>
    <w:rsid w:val="00C87AFC"/>
    <w:rsid w:val="00C91128"/>
    <w:rsid w:val="00C962AC"/>
    <w:rsid w:val="00CA71F3"/>
    <w:rsid w:val="00CD73B9"/>
    <w:rsid w:val="00CE36FD"/>
    <w:rsid w:val="00CE5D61"/>
    <w:rsid w:val="00CF6853"/>
    <w:rsid w:val="00D02429"/>
    <w:rsid w:val="00D3413B"/>
    <w:rsid w:val="00D470A1"/>
    <w:rsid w:val="00D84D6D"/>
    <w:rsid w:val="00DA3AFD"/>
    <w:rsid w:val="00DA694E"/>
    <w:rsid w:val="00DC6BB2"/>
    <w:rsid w:val="00DE223B"/>
    <w:rsid w:val="00DE51F4"/>
    <w:rsid w:val="00DE52B7"/>
    <w:rsid w:val="00DF46DE"/>
    <w:rsid w:val="00E0279F"/>
    <w:rsid w:val="00E2555D"/>
    <w:rsid w:val="00E347B2"/>
    <w:rsid w:val="00E7430C"/>
    <w:rsid w:val="00E8088B"/>
    <w:rsid w:val="00EB4F89"/>
    <w:rsid w:val="00EC24FC"/>
    <w:rsid w:val="00ED1D8A"/>
    <w:rsid w:val="00ED6FE4"/>
    <w:rsid w:val="00EF59B0"/>
    <w:rsid w:val="00F075B8"/>
    <w:rsid w:val="00F145DA"/>
    <w:rsid w:val="00F22F80"/>
    <w:rsid w:val="00F42563"/>
    <w:rsid w:val="00F62E08"/>
    <w:rsid w:val="00F74E5A"/>
    <w:rsid w:val="00F75B0C"/>
    <w:rsid w:val="00F822DA"/>
    <w:rsid w:val="00F843A6"/>
    <w:rsid w:val="00F945DB"/>
    <w:rsid w:val="00FA020D"/>
    <w:rsid w:val="00FA7EA9"/>
    <w:rsid w:val="00FB0701"/>
    <w:rsid w:val="00FD047B"/>
    <w:rsid w:val="00FD4B93"/>
    <w:rsid w:val="00FF7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29CDD9"/>
  <w15:docId w15:val="{7DAE1C56-A099-4222-954E-1D61B6DCE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45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866A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66A9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2779A7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779A7"/>
    <w:rPr>
      <w:rFonts w:ascii="Calibri" w:hAnsi="Calibri"/>
      <w:szCs w:val="21"/>
    </w:rPr>
  </w:style>
  <w:style w:type="paragraph" w:styleId="Header">
    <w:name w:val="header"/>
    <w:basedOn w:val="Normal"/>
    <w:link w:val="HeaderChar"/>
    <w:uiPriority w:val="99"/>
    <w:unhideWhenUsed/>
    <w:rsid w:val="007A1A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1AA6"/>
  </w:style>
  <w:style w:type="paragraph" w:styleId="Footer">
    <w:name w:val="footer"/>
    <w:basedOn w:val="Normal"/>
    <w:link w:val="FooterChar"/>
    <w:uiPriority w:val="99"/>
    <w:unhideWhenUsed/>
    <w:rsid w:val="007A1A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1AA6"/>
  </w:style>
  <w:style w:type="character" w:customStyle="1" w:styleId="e24kjd">
    <w:name w:val="e24kjd"/>
    <w:basedOn w:val="DefaultParagraphFont"/>
    <w:rsid w:val="004A0D24"/>
  </w:style>
  <w:style w:type="paragraph" w:customStyle="1" w:styleId="Formal">
    <w:name w:val="Formal"/>
    <w:qFormat/>
    <w:rsid w:val="00DE223B"/>
    <w:pPr>
      <w:spacing w:after="120" w:line="240" w:lineRule="auto"/>
    </w:pPr>
    <w:rPr>
      <w:rFonts w:ascii="Arial" w:eastAsia="Times New Roman" w:hAnsi="Arial" w:cs="Times New Roman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F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2F0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892C7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76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4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71A2C451AD7048910DA6DEA2488317" ma:contentTypeVersion="14" ma:contentTypeDescription="Create a new document." ma:contentTypeScope="" ma:versionID="4f6667d512e31258dc343170fe49ee2b">
  <xsd:schema xmlns:xsd="http://www.w3.org/2001/XMLSchema" xmlns:xs="http://www.w3.org/2001/XMLSchema" xmlns:p="http://schemas.microsoft.com/office/2006/metadata/properties" xmlns:ns2="bf35552f-941d-41e0-8558-2b0be7daaf4e" xmlns:ns3="93291534-23e9-4d47-8162-80c46ed165c0" targetNamespace="http://schemas.microsoft.com/office/2006/metadata/properties" ma:root="true" ma:fieldsID="4cb758c0a397be7430c4a0554dbde131" ns2:_="" ns3:_="">
    <xsd:import namespace="bf35552f-941d-41e0-8558-2b0be7daaf4e"/>
    <xsd:import namespace="93291534-23e9-4d47-8162-80c46ed165c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5552f-941d-41e0-8558-2b0be7daaf4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291534-23e9-4d47-8162-80c46ed165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B50FB-A6A6-4EB5-BDF9-E1E9F70E49C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E0C634D-14DF-4159-943D-01EC882E70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E01B08-6765-4F29-9A52-86B8600254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35552f-941d-41e0-8558-2b0be7daaf4e"/>
    <ds:schemaRef ds:uri="93291534-23e9-4d47-8162-80c46ed165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385</Words>
  <Characters>219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Watson</dc:creator>
  <cp:keywords/>
  <dc:description/>
  <cp:lastModifiedBy>Angela Nielsen</cp:lastModifiedBy>
  <cp:revision>3</cp:revision>
  <cp:lastPrinted>2020-01-13T22:19:00Z</cp:lastPrinted>
  <dcterms:created xsi:type="dcterms:W3CDTF">2022-07-25T00:55:00Z</dcterms:created>
  <dcterms:modified xsi:type="dcterms:W3CDTF">2022-07-25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71A2C451AD7048910DA6DEA2488317</vt:lpwstr>
  </property>
  <property fmtid="{D5CDD505-2E9C-101B-9397-08002B2CF9AE}" pid="3" name="AuthorIds_UIVersion_3072">
    <vt:lpwstr>20</vt:lpwstr>
  </property>
</Properties>
</file>